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208A03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255B6D95" w14:textId="77777777" w:rsidR="00082426" w:rsidRDefault="001B5314" w:rsidP="00082426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082426" w:rsidRPr="00A15B7A">
          <w:rPr>
            <w:rStyle w:val="Hyperlink"/>
            <w:rFonts w:ascii="Helvetica" w:hAnsi="Helvetica"/>
          </w:rPr>
          <w:t>http://Junpenglao.xyz</w:t>
        </w:r>
      </w:hyperlink>
      <w:r w:rsidR="00082426">
        <w:rPr>
          <w:rFonts w:ascii="Helvetica" w:hAnsi="Helvetica"/>
          <w:color w:val="000000"/>
        </w:rPr>
        <w:t xml:space="preserve"> </w:t>
      </w:r>
    </w:p>
    <w:p w14:paraId="3F87B476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bookmarkEnd w:id="0"/>
    <w:bookmarkEnd w:id="1"/>
    <w:p w14:paraId="5422E9B5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5A6CB299" w14:textId="77777777" w:rsidR="00082426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170C7C5D" w14:textId="77777777" w:rsidR="00082426" w:rsidRPr="00034B08" w:rsidRDefault="001B5314" w:rsidP="00082426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082426" w:rsidRPr="00034B08">
          <w:rPr>
            <w:rStyle w:val="Hyperlink"/>
            <w:rFonts w:ascii="Helvetica" w:hAnsi="Helvetica"/>
          </w:rPr>
          <w:t>Junpeng.lao@unifr.ch</w:t>
        </w:r>
      </w:hyperlink>
      <w:r w:rsidR="00082426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082426" w:rsidRPr="00034B08">
          <w:rPr>
            <w:rStyle w:val="Hyperlink"/>
            <w:rFonts w:ascii="Helvetica" w:hAnsi="Helvetica"/>
          </w:rPr>
          <w:t>JunpengLao@gmail.com</w:t>
        </w:r>
      </w:hyperlink>
      <w:r w:rsidR="00082426" w:rsidRPr="00034B08">
        <w:rPr>
          <w:rFonts w:ascii="Helvetica" w:hAnsi="Helvetica"/>
          <w:color w:val="000000"/>
        </w:rPr>
        <w:t xml:space="preserve"> </w:t>
      </w:r>
    </w:p>
    <w:p w14:paraId="550BBB06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3E12BAB5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F919050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3E5A2FBE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24E66E68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</w:t>
      </w:r>
      <w:proofErr w:type="spellStart"/>
      <w:proofErr w:type="gramStart"/>
      <w:r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Pr="0072410D">
        <w:rPr>
          <w:rFonts w:ascii="Helvetica" w:hAnsi="Helvetica"/>
          <w:color w:val="000000"/>
          <w:sz w:val="24"/>
          <w:szCs w:val="24"/>
        </w:rPr>
        <w:t xml:space="preserve"> in Cognitive Neuroscience, Thesis title: “Tracking the temporal dynamics of cultural perceptual diversity in visual information process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Roberto Caldara and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Lars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37265237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542CD7E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7649808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49294B30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– Linear Mixed Model solution for statistical fixation mapping of eye movement data. It is a data-driven statistics </w:t>
      </w:r>
      <w:proofErr w:type="spellStart"/>
      <w:r w:rsidRPr="00034B08">
        <w:rPr>
          <w:rFonts w:ascii="Helvetica" w:hAnsi="Helvetica"/>
          <w:bCs/>
          <w:color w:val="000000"/>
          <w:szCs w:val="27"/>
        </w:rPr>
        <w:t>Matlab</w:t>
      </w:r>
      <w:proofErr w:type="spellEnd"/>
      <w:r w:rsidRPr="00034B08">
        <w:rPr>
          <w:rFonts w:ascii="Helvetica" w:hAnsi="Helvetica"/>
          <w:bCs/>
          <w:color w:val="000000"/>
          <w:szCs w:val="27"/>
        </w:rPr>
        <w:t xml:space="preserve">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503659F0" w14:textId="77777777" w:rsidR="00082426" w:rsidRPr="00034B08" w:rsidRDefault="00082426" w:rsidP="00082426">
      <w:pPr>
        <w:pStyle w:val="western"/>
        <w:ind w:left="360" w:firstLine="207"/>
        <w:jc w:val="both"/>
        <w:rPr>
          <w:rStyle w:val="Hyperlink"/>
          <w:rFonts w:ascii="Helvetica" w:hAnsi="Helvetica"/>
          <w:lang w:val="en-US"/>
        </w:rPr>
      </w:pPr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Cite </w:t>
      </w:r>
      <w:proofErr w:type="gramStart"/>
      <w:r w:rsidRPr="00034B08">
        <w:rPr>
          <w:rFonts w:ascii="Helvetica" w:hAnsi="Helvetica"/>
          <w:bCs/>
          <w:color w:val="000000"/>
          <w:szCs w:val="27"/>
          <w:lang w:val="fr-CH"/>
        </w:rPr>
        <w:t>as:</w:t>
      </w:r>
      <w:proofErr w:type="gramEnd"/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 Lao et al. </w:t>
      </w:r>
      <w:r w:rsidRPr="00034B08">
        <w:rPr>
          <w:rFonts w:ascii="Helvetica" w:hAnsi="Helvetica"/>
          <w:bCs/>
          <w:color w:val="000000"/>
          <w:szCs w:val="27"/>
        </w:rPr>
        <w:t xml:space="preserve">(2016). 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10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50251C6F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color w:val="000000"/>
          <w:szCs w:val="27"/>
        </w:rPr>
        <w:t>Strategy quantifier for face viewing</w:t>
      </w:r>
      <w:r w:rsidRPr="00034B08">
        <w:rPr>
          <w:rFonts w:ascii="Helvetica" w:hAnsi="Helvetica"/>
          <w:bCs/>
          <w:color w:val="000000"/>
          <w:szCs w:val="27"/>
        </w:rPr>
        <w:t xml:space="preserve"> – It is a Bayesian Generative model for quantifying the face viewing strategy (global or local). Using Gaussian Mixture Models, it quantifies a given observer’s fixation strategy during free-viewing of face stimuli base on the fixation location information only. It output a scale value between 0 and 1 to indicate how global or local the observer is.</w:t>
      </w:r>
    </w:p>
    <w:p w14:paraId="1D2AFBBC" w14:textId="77777777" w:rsidR="00EB3025" w:rsidRPr="003416D0" w:rsidRDefault="00EB3025" w:rsidP="00EB3025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3416D0">
        <w:rPr>
          <w:rFonts w:ascii="Helvetica" w:hAnsi="Helvetica"/>
          <w:bCs/>
          <w:color w:val="000000"/>
          <w:szCs w:val="27"/>
        </w:rPr>
        <w:t>- Convolution-based algorithm for eye movement event detection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723957C8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gram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ublication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1752AD05" w14:textId="77777777" w:rsidR="007A07D6" w:rsidRDefault="007A07D6" w:rsidP="007A07D6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al Motion in Cortical Blindness,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>
        <w:rPr>
          <w:rFonts w:ascii="Helvetica" w:hAnsi="Helvetica"/>
          <w:i/>
          <w:color w:val="000000"/>
          <w:lang w:val="en-US"/>
        </w:rPr>
        <w:t xml:space="preserve">, </w:t>
      </w:r>
      <w:r w:rsidRPr="008271E6">
        <w:rPr>
          <w:rFonts w:ascii="Helvetica" w:hAnsi="Helvetica"/>
          <w:i/>
          <w:color w:val="000000"/>
          <w:lang w:val="en-US"/>
        </w:rPr>
        <w:t xml:space="preserve">93,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11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59C457D4" w14:textId="77777777" w:rsidR="007A07D6" w:rsidRPr="000F2085" w:rsidRDefault="007A07D6" w:rsidP="007A07D6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1CE97C2F" w14:textId="77777777" w:rsidR="00082426" w:rsidRPr="00034B08" w:rsidRDefault="00082426" w:rsidP="00082426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bookmarkStart w:id="6" w:name="_GoBack"/>
      <w:bookmarkEnd w:id="6"/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,</w:t>
      </w:r>
      <w:r w:rsidRPr="00034B08">
        <w:rPr>
          <w:rFonts w:ascii="Helvetica" w:hAnsi="Helvetica"/>
          <w:color w:val="000000"/>
          <w:lang w:val="en-US"/>
        </w:rPr>
        <w:t xml:space="preserve"> 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H.,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034B08">
        <w:rPr>
          <w:rFonts w:ascii="Helvetica" w:hAnsi="Helvetica"/>
          <w:iCs/>
          <w:color w:val="000000"/>
          <w:lang w:val="en-US"/>
        </w:rPr>
        <w:t xml:space="preserve">26, </w:t>
      </w:r>
      <w:r w:rsidRPr="00034B08">
        <w:rPr>
          <w:rFonts w:ascii="Helvetica" w:hAnsi="Helvetica"/>
          <w:i/>
          <w:iCs/>
          <w:color w:val="000000"/>
          <w:lang w:val="en-US"/>
        </w:rPr>
        <w:t>663–664.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hyperlink r:id="rId12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444DD989" w14:textId="77777777" w:rsidR="00082426" w:rsidRPr="00034B08" w:rsidRDefault="00082426" w:rsidP="00082426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799F3B0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2016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13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>, O., Caldara, R., &amp; Raymond, M. (2016). Mapping female bodily features of attractiveness. Scientific Reports, 6, </w:t>
      </w:r>
      <w:r w:rsidRPr="00034B08">
        <w:rPr>
          <w:rFonts w:ascii="Helvetica" w:hAnsi="Helvetica"/>
          <w:i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14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034B08">
        <w:rPr>
          <w:rFonts w:ascii="Helvetica" w:hAnsi="Helvetica"/>
          <w:color w:val="000000"/>
          <w:lang w:val="fr-CH"/>
        </w:rPr>
        <w:t xml:space="preserve">.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034B08">
        <w:rPr>
          <w:rFonts w:ascii="Helvetica" w:hAnsi="Helvetica"/>
          <w:color w:val="000000"/>
        </w:rPr>
        <w:t xml:space="preserve">(2-4),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034B08">
        <w:rPr>
          <w:rFonts w:ascii="Helvetica" w:hAnsi="Helvetica"/>
          <w:color w:val="000000"/>
          <w:lang w:val="en-US"/>
        </w:rPr>
        <w:t xml:space="preserve">.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1</w:t>
      </w:r>
      <w:r w:rsidRPr="00034B08">
        <w:rPr>
          <w:rFonts w:ascii="Helvetica" w:hAnsi="Helvetica"/>
          <w:color w:val="000000"/>
          <w:lang w:val="en-US"/>
        </w:rPr>
        <w:t>(4), 527e-533e.</w:t>
      </w:r>
    </w:p>
    <w:p w14:paraId="3D083900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Pr="00034B08">
        <w:rPr>
          <w:rFonts w:ascii="Helvetica" w:hAnsi="Helvetica"/>
          <w:i/>
          <w:iCs/>
          <w:color w:val="000000"/>
        </w:rPr>
        <w:t xml:space="preserve">J. Eye </w:t>
      </w:r>
      <w:proofErr w:type="spellStart"/>
      <w:r w:rsidRPr="00034B08">
        <w:rPr>
          <w:rFonts w:ascii="Helvetica" w:hAnsi="Helvetica"/>
          <w:i/>
          <w:iCs/>
          <w:color w:val="000000"/>
        </w:rPr>
        <w:t>Mov</w:t>
      </w:r>
      <w:proofErr w:type="spellEnd"/>
      <w:r w:rsidRPr="00034B08">
        <w:rPr>
          <w:rFonts w:ascii="Helvetica" w:hAnsi="Helvetica"/>
          <w:i/>
          <w:iCs/>
          <w:color w:val="000000"/>
        </w:rPr>
        <w:t>. Res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034B08">
        <w:rPr>
          <w:rFonts w:ascii="Helvetica" w:hAnsi="Helvetica"/>
          <w:bCs/>
          <w:color w:val="000000"/>
        </w:rPr>
        <w:t xml:space="preserve">.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034B08">
        <w:rPr>
          <w:rFonts w:ascii="Helvetica" w:hAnsi="Helvetica"/>
          <w:bCs/>
          <w:color w:val="000000"/>
        </w:rPr>
        <w:t>(3),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03DCDBDE" w:rsidR="00EA2B74" w:rsidRPr="00034B08" w:rsidRDefault="00082426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4D39F02A" w14:textId="7B7545E0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="00A17924" w:rsidRPr="00034B08">
        <w:rPr>
          <w:rFonts w:ascii="Helvetica" w:hAnsi="Helvetica"/>
          <w:color w:val="000000"/>
        </w:rPr>
        <w:t>Richoz</w:t>
      </w:r>
      <w:proofErr w:type="spellEnd"/>
      <w:r w:rsidR="00A17924" w:rsidRPr="00034B08">
        <w:rPr>
          <w:rFonts w:ascii="Helvetica" w:hAnsi="Helvetica"/>
          <w:color w:val="000000"/>
        </w:rPr>
        <w:t xml:space="preserve">, A-R., Stoll, C., </w:t>
      </w:r>
      <w:proofErr w:type="spellStart"/>
      <w:r w:rsidR="00A17924" w:rsidRPr="00034B08">
        <w:rPr>
          <w:rFonts w:ascii="Helvetica" w:hAnsi="Helvetica"/>
          <w:color w:val="000000"/>
        </w:rPr>
        <w:t>Pascalis</w:t>
      </w:r>
      <w:proofErr w:type="spellEnd"/>
      <w:r w:rsidR="00A17924" w:rsidRPr="00034B08">
        <w:rPr>
          <w:rFonts w:ascii="Helvetica" w:hAnsi="Helvetica"/>
          <w:color w:val="000000"/>
        </w:rPr>
        <w:t xml:space="preserve">, O., Dye, M., &amp; </w:t>
      </w:r>
      <w:proofErr w:type="spellStart"/>
      <w:r w:rsidR="00A17924" w:rsidRPr="00034B08">
        <w:rPr>
          <w:rFonts w:ascii="Helvetica" w:hAnsi="Helvetica"/>
          <w:color w:val="000000"/>
        </w:rPr>
        <w:t>Cladara</w:t>
      </w:r>
      <w:proofErr w:type="spellEnd"/>
      <w:r w:rsidR="00A17924" w:rsidRPr="00034B08">
        <w:rPr>
          <w:rFonts w:ascii="Helvetica" w:hAnsi="Helvetica"/>
          <w:color w:val="000000"/>
        </w:rPr>
        <w:t>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A17924" w:rsidRPr="00034B08">
        <w:rPr>
          <w:rFonts w:ascii="Helvetica" w:hAnsi="Helvetica"/>
          <w:color w:val="000000"/>
        </w:rPr>
        <w:t>16(X</w:t>
      </w:r>
      <w:proofErr w:type="gramStart"/>
      <w:r w:rsidR="00A17924" w:rsidRPr="00034B08">
        <w:rPr>
          <w:rFonts w:ascii="Helvetica" w:hAnsi="Helvetica"/>
          <w:color w:val="000000"/>
        </w:rPr>
        <w:t>):#</w:t>
      </w:r>
      <w:proofErr w:type="gramEnd"/>
      <w:r w:rsidR="00A17924" w:rsidRPr="00034B08">
        <w:rPr>
          <w:rFonts w:ascii="Helvetica" w:hAnsi="Helvetica"/>
          <w:color w:val="000000"/>
        </w:rPr>
        <w:t>### (16th annual meeting of Vision Sciences Society)</w:t>
      </w:r>
    </w:p>
    <w:p w14:paraId="23427F5C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65B7273B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="00CA3852" w:rsidRPr="00034B08">
        <w:rPr>
          <w:rFonts w:ascii="Helvetica" w:hAnsi="Helvetica"/>
          <w:color w:val="000000"/>
        </w:rPr>
        <w:t>Pernet</w:t>
      </w:r>
      <w:proofErr w:type="spellEnd"/>
      <w:r w:rsidR="00CA3852" w:rsidRPr="00034B08">
        <w:rPr>
          <w:rFonts w:ascii="Helvetica" w:hAnsi="Helvetica"/>
          <w:color w:val="000000"/>
        </w:rPr>
        <w:t xml:space="preserve">, C., </w:t>
      </w:r>
      <w:proofErr w:type="spellStart"/>
      <w:r w:rsidR="00CA3852" w:rsidRPr="00034B08">
        <w:rPr>
          <w:rFonts w:ascii="Helvetica" w:hAnsi="Helvetica"/>
          <w:color w:val="000000"/>
        </w:rPr>
        <w:t>Sokhn</w:t>
      </w:r>
      <w:proofErr w:type="spellEnd"/>
      <w:r w:rsidR="00CA3852" w:rsidRPr="00034B08">
        <w:rPr>
          <w:rFonts w:ascii="Helvetica" w:hAnsi="Helvetica"/>
          <w:color w:val="000000"/>
        </w:rPr>
        <w:t xml:space="preserve">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th annual meeting of Vision Sciences Society)</w:t>
      </w:r>
    </w:p>
    <w:p w14:paraId="4D6812AE" w14:textId="77777777" w:rsidR="00E82101" w:rsidRPr="00034B08" w:rsidRDefault="00E82101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proofErr w:type="gramStart"/>
      <w:r w:rsidRPr="00034B08">
        <w:rPr>
          <w:rFonts w:ascii="Helvetica" w:hAnsi="Helvetica"/>
          <w:b/>
          <w:color w:val="000000"/>
        </w:rPr>
        <w:t xml:space="preserve">2015.1.24  </w:t>
      </w:r>
      <w:r w:rsidRPr="00034B08">
        <w:rPr>
          <w:rFonts w:ascii="Helvetica" w:hAnsi="Helvetica"/>
        </w:rPr>
        <w:t>Lao</w:t>
      </w:r>
      <w:proofErr w:type="gramEnd"/>
      <w:r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 xml:space="preserve">). </w:t>
      </w:r>
      <w:proofErr w:type="spellStart"/>
      <w:r w:rsidR="00846B17" w:rsidRPr="00034B08">
        <w:rPr>
          <w:rFonts w:ascii="Helvetica" w:hAnsi="Helvetica"/>
          <w:color w:val="000000"/>
        </w:rPr>
        <w:t>Microsaccades</w:t>
      </w:r>
      <w:proofErr w:type="spellEnd"/>
      <w:r w:rsidR="00846B17" w:rsidRPr="00034B08">
        <w:rPr>
          <w:rFonts w:ascii="Helvetica" w:hAnsi="Helvetica"/>
          <w:color w:val="000000"/>
        </w:rPr>
        <w:t xml:space="preserve">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77777777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th 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</w:t>
      </w:r>
      <w:r w:rsidR="00EA2B74" w:rsidRPr="00034B08">
        <w:rPr>
          <w:rFonts w:ascii="Helvetica" w:hAnsi="Helvetica"/>
          <w:color w:val="000000"/>
        </w:rPr>
        <w:t xml:space="preserve"> </w:t>
      </w:r>
      <w:proofErr w:type="spellStart"/>
      <w:r w:rsidR="00EA2B74" w:rsidRPr="00034B08">
        <w:rPr>
          <w:rFonts w:ascii="Helvetica" w:hAnsi="Helvetica"/>
          <w:color w:val="000000"/>
        </w:rPr>
        <w:t>Muckli</w:t>
      </w:r>
      <w:proofErr w:type="spellEnd"/>
      <w:r w:rsidR="00EA2B74" w:rsidRPr="00034B08">
        <w:rPr>
          <w:rFonts w:ascii="Helvetica" w:hAnsi="Helvetica"/>
          <w:color w:val="000000"/>
        </w:rPr>
        <w:t>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181EB6D" w14:textId="77777777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77777777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th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Rodger, H., &amp; Caldara, R. (2012). Neural Adaptation Reveals Early Cultural Tunings in Perceptual Sensitivity to Local/Global Shapes. Alpine Brain Imaging Meeting 2012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77777777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Pr="00034B08">
        <w:rPr>
          <w:rFonts w:ascii="Helvetica" w:hAnsi="Helvetica"/>
          <w:color w:val="000000"/>
        </w:rPr>
        <w:t>, 11(11): 628. (11th 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</w:t>
      </w:r>
      <w:proofErr w:type="spellStart"/>
      <w:r w:rsidR="00FC7ADD" w:rsidRPr="00034B08">
        <w:rPr>
          <w:rFonts w:ascii="Helvetica" w:hAnsi="Helvetica"/>
          <w:color w:val="000000"/>
        </w:rPr>
        <w:t>Vizioli</w:t>
      </w:r>
      <w:proofErr w:type="spellEnd"/>
      <w:r w:rsidR="00FC7ADD" w:rsidRPr="00034B08">
        <w:rPr>
          <w:rFonts w:ascii="Helvetica" w:hAnsi="Helvetica"/>
          <w:color w:val="000000"/>
        </w:rPr>
        <w:t xml:space="preserve">, L., </w:t>
      </w:r>
      <w:proofErr w:type="spellStart"/>
      <w:r w:rsidR="00FC7ADD" w:rsidRPr="00034B08">
        <w:rPr>
          <w:rFonts w:ascii="Helvetica" w:hAnsi="Helvetica"/>
          <w:color w:val="000000"/>
        </w:rPr>
        <w:t>Miellet</w:t>
      </w:r>
      <w:proofErr w:type="spellEnd"/>
      <w:r w:rsidR="00FC7ADD"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77777777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Lage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M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Hilli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55324B" w:rsidRPr="00034B08">
        <w:rPr>
          <w:rFonts w:ascii="Helvetica" w:hAnsi="Helvetica"/>
          <w:sz w:val="24"/>
          <w:szCs w:val="24"/>
        </w:rPr>
        <w:t>, 10(7): 698. (10th 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2C5A330A" w14:textId="77777777" w:rsidR="00BC5B81" w:rsidRPr="00034B08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1B64C161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035B694E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64E37840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407BF90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6D40B6" w14:textId="77777777" w:rsidR="001B5314" w:rsidRDefault="001B5314">
      <w:r>
        <w:separator/>
      </w:r>
    </w:p>
  </w:endnote>
  <w:endnote w:type="continuationSeparator" w:id="0">
    <w:p w14:paraId="474BAA4F" w14:textId="77777777" w:rsidR="001B5314" w:rsidRDefault="001B53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C2A452" w14:textId="77777777" w:rsidR="001B5314" w:rsidRDefault="001B5314">
      <w:r>
        <w:separator/>
      </w:r>
    </w:p>
  </w:footnote>
  <w:footnote w:type="continuationSeparator" w:id="0">
    <w:p w14:paraId="274D7FE6" w14:textId="77777777" w:rsidR="001B5314" w:rsidRDefault="001B53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B8D2ED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1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2426"/>
    <w:rsid w:val="000851E3"/>
    <w:rsid w:val="00091157"/>
    <w:rsid w:val="00091F50"/>
    <w:rsid w:val="00095535"/>
    <w:rsid w:val="000C26B6"/>
    <w:rsid w:val="000C2DA9"/>
    <w:rsid w:val="000D4958"/>
    <w:rsid w:val="000F0F0C"/>
    <w:rsid w:val="000F158F"/>
    <w:rsid w:val="000F7E9C"/>
    <w:rsid w:val="00100289"/>
    <w:rsid w:val="00101BBF"/>
    <w:rsid w:val="0012139C"/>
    <w:rsid w:val="001266AD"/>
    <w:rsid w:val="001268D5"/>
    <w:rsid w:val="00130D91"/>
    <w:rsid w:val="00135CBC"/>
    <w:rsid w:val="0017520F"/>
    <w:rsid w:val="00180847"/>
    <w:rsid w:val="001A607D"/>
    <w:rsid w:val="001A6BD3"/>
    <w:rsid w:val="001B5314"/>
    <w:rsid w:val="001C5D05"/>
    <w:rsid w:val="001C636C"/>
    <w:rsid w:val="001D055D"/>
    <w:rsid w:val="001E7143"/>
    <w:rsid w:val="00245872"/>
    <w:rsid w:val="00253286"/>
    <w:rsid w:val="00280378"/>
    <w:rsid w:val="002A48EC"/>
    <w:rsid w:val="002A74CE"/>
    <w:rsid w:val="002D5FC2"/>
    <w:rsid w:val="002D75CB"/>
    <w:rsid w:val="003020D0"/>
    <w:rsid w:val="003175A9"/>
    <w:rsid w:val="00345EA1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A2613"/>
    <w:rsid w:val="005B6FBD"/>
    <w:rsid w:val="005C14A0"/>
    <w:rsid w:val="005C287D"/>
    <w:rsid w:val="005D379C"/>
    <w:rsid w:val="00600A1E"/>
    <w:rsid w:val="0061556B"/>
    <w:rsid w:val="00630D3E"/>
    <w:rsid w:val="0064155F"/>
    <w:rsid w:val="00654242"/>
    <w:rsid w:val="006B044B"/>
    <w:rsid w:val="006B398A"/>
    <w:rsid w:val="006C28AD"/>
    <w:rsid w:val="006F679D"/>
    <w:rsid w:val="00701761"/>
    <w:rsid w:val="00710EEF"/>
    <w:rsid w:val="00756C2F"/>
    <w:rsid w:val="00771CDF"/>
    <w:rsid w:val="007A07D6"/>
    <w:rsid w:val="007A72DE"/>
    <w:rsid w:val="007C2C2E"/>
    <w:rsid w:val="007C58E7"/>
    <w:rsid w:val="007D03EF"/>
    <w:rsid w:val="007D53B8"/>
    <w:rsid w:val="007D53C7"/>
    <w:rsid w:val="007D6A12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125A4"/>
    <w:rsid w:val="00914100"/>
    <w:rsid w:val="00914A08"/>
    <w:rsid w:val="00921454"/>
    <w:rsid w:val="00924E96"/>
    <w:rsid w:val="00954A39"/>
    <w:rsid w:val="009566A0"/>
    <w:rsid w:val="00967E0F"/>
    <w:rsid w:val="0098099C"/>
    <w:rsid w:val="00982B79"/>
    <w:rsid w:val="009A24C3"/>
    <w:rsid w:val="009A4630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F531E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C5B81"/>
    <w:rsid w:val="00BD508C"/>
    <w:rsid w:val="00BE05F1"/>
    <w:rsid w:val="00BE0C0C"/>
    <w:rsid w:val="00BE72D2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C1406"/>
    <w:rsid w:val="00CC41A6"/>
    <w:rsid w:val="00CF670D"/>
    <w:rsid w:val="00D044A9"/>
    <w:rsid w:val="00D311D5"/>
    <w:rsid w:val="00D47AA4"/>
    <w:rsid w:val="00D656A4"/>
    <w:rsid w:val="00D77406"/>
    <w:rsid w:val="00D85B8F"/>
    <w:rsid w:val="00DA2ABB"/>
    <w:rsid w:val="00DA795E"/>
    <w:rsid w:val="00DC1421"/>
    <w:rsid w:val="00DE3556"/>
    <w:rsid w:val="00DE3747"/>
    <w:rsid w:val="00DE4B82"/>
    <w:rsid w:val="00DF3F5C"/>
    <w:rsid w:val="00E124B0"/>
    <w:rsid w:val="00E274C9"/>
    <w:rsid w:val="00E459A9"/>
    <w:rsid w:val="00E46685"/>
    <w:rsid w:val="00E50ED0"/>
    <w:rsid w:val="00E51264"/>
    <w:rsid w:val="00E71DCF"/>
    <w:rsid w:val="00E82101"/>
    <w:rsid w:val="00EA1964"/>
    <w:rsid w:val="00EA2B74"/>
    <w:rsid w:val="00EB3025"/>
    <w:rsid w:val="00EB6A32"/>
    <w:rsid w:val="00EC16AE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dx.doi.org/10.1016/j.neuropsychologia.2016.11.009" TargetMode="External"/><Relationship Id="rId12" Type="http://schemas.openxmlformats.org/officeDocument/2006/relationships/hyperlink" Target="http://www.cell.com/current-biology/abstract/S0960-9822(16)30605-4" TargetMode="External"/><Relationship Id="rId13" Type="http://schemas.openxmlformats.org/officeDocument/2006/relationships/hyperlink" Target="http://link.springer.com/article/10.3758/s13428-016-0737-x" TargetMode="External"/><Relationship Id="rId14" Type="http://schemas.openxmlformats.org/officeDocument/2006/relationships/hyperlink" Target="http://www.nature.com/articles/srep18551" TargetMode="Externa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Relationship Id="rId9" Type="http://schemas.openxmlformats.org/officeDocument/2006/relationships/hyperlink" Target="mailto:JunpengLao@gmail.com" TargetMode="External"/><Relationship Id="rId10" Type="http://schemas.openxmlformats.org/officeDocument/2006/relationships/hyperlink" Target="http://link.springer.com/article/10.3758/s13428-016-0737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342</Words>
  <Characters>7653</Characters>
  <Application>Microsoft Macintosh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8978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6</cp:revision>
  <cp:lastPrinted>2016-05-14T15:45:00Z</cp:lastPrinted>
  <dcterms:created xsi:type="dcterms:W3CDTF">2016-07-26T14:48:00Z</dcterms:created>
  <dcterms:modified xsi:type="dcterms:W3CDTF">2016-11-28T13:10:00Z</dcterms:modified>
</cp:coreProperties>
</file>